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90267</w:t>
      </w:r>
    </w:p>
    <w:p>
      <w:pPr>
        <w:pStyle w:val="Date"/>
      </w:pPr>
      <w:r>
        <w:t xml:space="preserve">วันจันทร์ที่</w:t>
      </w:r>
      <w:r>
        <w:t xml:space="preserve"> </w:t>
      </w:r>
      <w:r>
        <w:t xml:space="preserve">19</w:t>
      </w:r>
      <w:r>
        <w:t xml:space="preserve"> </w:t>
      </w:r>
      <w:r>
        <w:t xml:space="preserve">กุมภาพันธ์</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นึกว่าถ่ายมาจากสารคดีสัตว์โลกอีกอันนึง Photo realistic Video เป็นภาพที่มันเยอะๆหน่อย ของ ต้นตลับ 2 ลำเรือ 2 ลำกำลังสู้กันอยู่ในระยะ อยู่ในแก้วกาแฟ ดูวิธีการเพาะมะพร้าวแล้วดูภาพ อันนี้เรียกว่าเหมือนเวลาเราต้องการภาพโฆษณาดีๆ หรือภาพนี้แบบธรรมดาแต่ดูวิธีการพร้อม ผู้ชายนะครับวัยหนุ่มประมาณ 20 บ้านอยู่บนก้อนเมฆครับ แล้วกำลังอ่านหนังสือ สวัสดีครับ ฝั่งลาวได้ยินไหมครับ ทดสอบครับทดสอบ ตามนี้นะครับ จะต้องได้ สวัสดีครับสั่งล่างได้ยินไหมครับ ok ครับขอบคุณครับ check check check มีใครยังไม่ได้ กระดาษแผ่นนี้บ้างคะ ยกมือค่ะ ใครยังไม่ได้กระดาษ ถ้าว่างมาเอามาเอา จากนั้นนะคะเขียนชื่อ แล้วก็ เขียนว่าก่อนเรียน อาจารย์ให้ทำอะไรอีก ตอนเรียนนะคะตอนเรียน ฉันชื่อรหัสเรียบร้อยนะแล้วก็เขียนว่าก่อนเรียนนะ ครูมีเวลาให้ 5 นาทีนะคะ 5 นาทีนะหลังจากนั้น คำตอบนะคะ สำหรับเรื่องปกติสำหรับภาษาพิเศษให้ 8 นาทีนะคะ ให้เราเขียนสื่อ ให้ได้มากที่สุด ให้เราเขียนเสือให้ได้มากที่สุด สื่อการสอนเนี่ยให้ได้มากที่สุด เริ่มแล้วนะคะ นะคะไม่คุย เหลือเวลาอีก 2 นาที หมดเวลาในการเขียนสื่อนะคะที่นี้อีก 3 นาทีครูจะให้เขียนประเภทของสื่อที่เราเขียนมาค่ะ ให้เราบอกประเภทของสื่อ บอกประเภทของสื่ออีก 3 นาทีนะคะที่เราเขียนมาค่ะมันจัดอยู่ในประเภทอะไร หมดเวลาส่งค่ะ 10 9 87 6 5 อย่าลืมเขียนชื่อนะ ชื่อรหัส 5 3 2 1 ที่เขียนมามั่นใจไหมคะ อันนี้ เรียกว่า PS ก่อนเรียนเนาะเดี๋ยวหลังเรียนเนี่ย มันน่าจะดีขึ้นนะมันน่าจะดีขึ้นเดี๋ยวจะให้แก้ตัวตอนหลังเรียนนะคะหวังว่ามันจะดีขึ้นนะ พาณิภัคบ้างคะ มีใครสนิทบ้าง ใครๆเป็นเพื่อนเขาปกติที่เรียนอยู่ในชั้นนี้ค่ะ ไม่มีเลยหรอ เดี๋ยวเรามาคุยกับครูหน่อยนะ เดี๋ยวเราจะได้ไปไปสื่อสารกับเพื่อนพ่อกูพยายามจะทานกับข้าวแล้ว เดี๋ยวมันจะมีผลไม่ใช่อะไรหรอกมัน ช่วงนี้ต้องรีบแจ้ง อย่าลืมนะเดี๋ยวเราจะมี Post Test ด้วยนะคะถ้านั้นก็จะเกี่ยวข้องกับ มีบรรยายเรานี่แหละถ้ามีเทปที่ตอบมาเดี๋ยวไม่มั่นใจนะคะเราจะ สร้างความมั่นใจจากตะไคร้ครูนี่แหละนะคะคือการสอนค่ะคุณครู คุณครูทุกคนยังไงก็ต้องมีสื่อการสอนเท่านั้นบทนี้ค่ะ จะทำให้เรารู้จักสื่อการสอนต่างๆมากมายเลยตั้งแต่พื้นฐานเลยนะ ยันไปถึงแบบอนิเมะอะไรต่างๆนอกโลกแบบยิ่งใหญ่อลังการเลยนะคะ เพราะว่าอะไรทำไมเราถึงต้องรู้จักสื่อหลายประเภทที่ครูอยากให้เราเขียนสื่อมาเยอะหลายประเภทเนี่ย เพราะว่าตอนที่เราไปบรรจุค่ะเราไม่รู้ว่าเราจะได้บรรจุโรงเรียนแบบไหน เราอาจจะได้บรรจุโรงเรียนที่ไม่มีอุปกรณ์อะไรเลย ก็ได้หรือเราอาจจะไปบรรจุโรงเรียนที่ขนาดใหญ่ที่เขาพร้อมทุกอย่าง ฉะนั้นเราถึงต้องรู้จักสื่อหลายคนไปพูดทำไมสื่อ ใช่ๆแบบนี้อาจารย์ยังยังเอามาให้ดูอย่างนี้นะคะแต่ความเป็นจริงเราอาจจะต้องไปอยู่โรงเรียนขนาดเล็ก จริงๆโรงเรียนขนาดเล็กในประเทศไทยที่ โอกาสที่เราจะไปอยู่โรงเรียนขนาดเล็ก เร็วกว่าโรงเรียนขนาดใหญ่อีกนะโรงเรียนขนาดเล็กมันมี 80 เปอร์เซ็นต์น่ะ โรงเรียนขนาดใหญ่ 10 เปอร์เซ็นต์ขนาดใหญ่พิเศษอีก 5% อย่างนี้หาโรงเรียนอื่นอีก 5% เอกชนเลยเนี่ย ฉะนั้นสื่อการสอนเราก็จะต้องรู้จักหลากหลายประเภทนะคะ ก่อนอื่นมารู้จักความหมายก่อนค่าดอกจัน 300 ดอก ถ้าขอสอบถาม ถามว่าการสอนคืออะไร คุณครูที่ผ่านภาคก ถ้าขอไป คุณครูพอไปสัมภาษณ์ตอนผ้าคอก็พึ่ง มันบอกไม่ได้อ่ะว่ามันคืออะไรนะคะแค่นั้นนะคะเราต้องบอกให้ได้นะ สื่อการสอนคือสิ่งต่างๆค่ะที่คุณครูนี่แหละใช้เป็นเครื่องมือ เป็นช่องทางนะคะเป็นตัวกลางก็ได้ที่ทำให้เนื้อหาของคุณครูค่ะ ส่งไปยังผู้เรียนนะคะและทำให้ผู้เรียนเรียนรู้ได้ตามจุด นะคะอย่างเช่นวันนี้ สื่อการสอนของครูคืออะไรคะ กูเอาอะไรที่มันเป็นช่องทางที่ทำเนื้อหาไปยังผู้เรียน PowerPoint นะคะ PowerPoint ใช่ไหมเนื้อหาของครูมันอยู่ตรงนี้นะคะ นะคะ และ วันนี้มันจะทำให้ประสิทธิภาพการเรียนรู้ของพวกเราได้ดีหรือเปล่ามันก็ขึ้นอยู่ สื่อการเรียนรู้นี่แหละ แล้วก็ร่วมกับ กูด้วยนะกูก็มีความรู้ให้พวกเราได้ด้วย ฉะนั้นสิ่งต่างๆที่ใช้เป็นเครื่องมือช่องทางหรือเป็นตัวกลางที่มันส่งไป ให้กับผู้เรียนนะคะส่งเนื้อหาความรู้ไปให้กับผู้เรียนนี่แหละนะคะเราเรียกว่าสื่อ จากความใหม่เมื่อกี้ใบไม้เหล่านี้สามารถเป็นสื่อการสอนได้ไหม เป็นได้เพราะว่าอะไร ทำไมใบไม้ถึงใบไม้แค่นี้แหละเก็บใบไม้ข้างโรงเรียนเนี่ย สื่อการสอนได้ไหม เป็นได้ไหม อ้าวมาสาธิตให้ประยุกต์ให้ได้อันนั้นแหละมันเรียกว่าอะไร เพราะว่ามันเป็นเครื่องมือเป็นตัวกลางไงคะที่เอาเนื้อหาของคุณครูใช่ไหม หาคนคุยอย่างเช่นเขาน่าจะสอนเกี่ยวกับใบเลี้ยงเดี่ยวใบเลี้ยงคู่ เนื้อหาเขาคือคือใบเลี้ยงเดี่ยวใบเลี้ยงคู่เขาก็เลยเอา ใบไม้เนี่ยมาเป็นตัวกลาง เป็นเครื่องมือที่ทำให้เนื้อหาของเขาอ่ะส่งไปยังผู้เรียนได้ ฉะนั้นใบไม้เป็นสื่อการสอนได้นะคะ หรือเขายกตัวอย่างอันนึงก็ได้ สมมุติว่าครูได้สอนภาษาอังกฤษ โรงเรียนขนาดเล็กไม่ต้องสอนได้ทุกวิชานะ สอบภาษาอังกฤษแล้วครูใช้ร่างกายครัวค่ะ สอนเรื่อง Body ครูจับที่ ศีรษะจับแขนจับขาอย่างนี้ ถามว่าเป็นสื่อการสอนได้ไหม ได้เพราะว่า เพราะว่า เป็นเครื่องมือเป็นตัวกลางหรือเป็นเป็น ช่องทางที่มันสามารถส่งเนื้อหาเนี่ยเพราะว่าเนื้อหาเรื่องอะไร เรื่องร่างกายมนุษย์ใช่ไหมคะเราก็สามารถใช้อะไรที่มันสามารถเป็นตัวกลาง ส่งเนื้อหาไปยังผู้เรียนได้นะคะฉะนั้นอะไรก็ได้นะเห็นไหม ใช้คำว่าสิ่งต่างๆฉะนั้นอะไรก็ได้นะ ไม่จำเป็นต้องเป็นอุปกรณ์อะไรก็ได้สังเกตไหมเราเขียนเนี่ยอุปกรณ์ล้วนๆเลยใช่ไหม แต่จริงๆอ่ะ ขออะไรก็ได้ที่มันสามารถ ส่งเนื้อหาไปยังผู้เรียนได้นะคะไม่จำเป็นต้องมีอุปกรณ์โรงเรียนที่ไม่มีอุปกรณ์ก็ตายเลยสิไม่มีสื่อการสอนเลย ไม่ใช่นะคะฉะนั้นคุณครูคุณครูที่เก่งๆนะคุณครูต้องสามารถหยิบอะไร มาเป็นสื่อการสอนได้ จริงๆอันนี้เสริมให้นะซื้อพวกเนี้ย มันเป็นของจริงเนาะ ของจริงอ่ะค่ะดีที่สุดนะการที่สมมติว่าหลายคนเนี่ย อันนี้ หลายคนจะชอบเอาภาพแม่ค่ะเป็นภาพอย่างนี้คิดว่าภาพมันดีกว่าของจริง ของจริงของจริงมันดีกว่ายังไง มันได้สัมผัสมันได้เห็นของจริงอ้อใบไม้จริงๆมันเป็นแบบนี้ขนาดมันเป็นแบบนี้ ถ้าสมมุติเป็นรูปภาพอ่ะค่ะ การที่เขาใช้รูปภาพอ่ะเพราะว่ามันไม่มีของจริง เขาเลยต้องใช้ ซื้ออย่างอื่นที่มาแทนแต่ถ้าเราใช้ของจริงได้อ่ะ ยิ่งดีเลย อย่างเช่นอะไรอีกล่ะที่ของจริง พูดสเกลใหญ่ๆเช่นปราสาทหินพิมาย ฮัลโหลพาเด็กไปดูของจริงอ่ะมันจะเห็นความอลังการไหมเนื้อสัมผัสจริงๆมันเป็นแบบนี้ แต่ถ้าเราไม่มีโอกาสหรือบางครั้งเราพาเด็กไปไม่ได้เด็กเรียนอยู่เชียงใหม่เรียนเรื่องปราสาทหินพิมายมันก็เป็นไปไม่ได้ที่เขาจะมาพิมายนี้ออกไหม ฉะนั้นมันก็เลยต้องใช้สื่อเป็นภาพหรือสื่อประกอบอื่นๆที่เป็นตัวแทนของของของ งั้นของจริงเราเอามาใช้ได้นะยิ่งดีนะคะ ไอ้นั้นเขารีบแบ่งนะคะเขาได้แบ่งสื่อนะคะมีใครตอบถูกไหม สื่อเป็นประเภทนะคะ 6 ประเภทด้วยกัน เมื่อก่อนไม่มี อ่านแล้วแหละไม่มีจริงแหละชนะเดี๋ยวรอบแก้ตัวนะคะโพสต์ มันต้องดีขึ้นมันต้องดีขึ้นนะคะ เขาเล่นแบ่งออกเป็น 6 ลักษณะตอนสมัยเรียนภูมิศาสตร์ม 5 รุ่นเรามี 6 นะคะ ครูเรียนปตรีประมาณ 20 ปีที่แล้วมี 5 รุ่นเรามี 6 เพราะว่า เทคโนโลยีมันก้าวล้ำเดี๋ยวพอระบบที่ 6 อยากจะเห็นความก้าวล้ำที่ตา มาดู ลักษณะแลกประเภทแรกนะคะแบ่งตามหลักการสื่อสารอันนี้ครูชอบใช้นะคะ เราเเบ่งตามหลักการสื่อสารแบ่งได้เป็น 2 ลักษณะด้วยกัน ลักษณะและเขาเรียกแบบประสานจังหวะ สื่อสารแบบประสานจังหวะ แบบที่ 2 คือสื่อสารแบบไม่ประสานจังหวะมาดูที่ประสานจังหวะ ประสานจังหวะคืออะไรคือเวลาที่เราจะใช้สื่อนี้ค่ะ ครูกับผู้เรียนจังหวะต้องตรงกันเขาเรียกประสานจังหวะ อะไรบ้างจังหวะต้องตรงกันกับจังหวะต้องตรงกันถึงจะใช้สื่อนั้นได้ มาก่อนก็ไม่ได้นะ อะไรนะ ประชุมอะไร ถ้าใช้มิตซูเรามาก่อนสมมุตินัดเรา 9 โมงเรามาก่อน เราก็ไม่สามารถเข้าห้องได้คุณครูก็ยังไม่สามารถสื่อสารกับเราได้ก็ยังไม่เปิดห้องอย่างนี้นะคะ ซูมิ อะไรอีกอะไรพวกนี้นะคะที่ ที่ต้องคู่กับผู้เรียนต้องพร้อมกันโทรศัพท์อย่างนี้ด้วยนะคะ Line บางครั้ง ก็ได้ใช่ไหม Line LINE ในจังหวะที่ผู้สอนกับผู้เรียนตรงกันนะ จังหวะที่ผู้เรียนกับผู้สอนตรงกัน ส่วนแบบไม่ประสานจังหวะ ผู้เรียนไปเรียนด้วยตัวของเขาเองได้เลยไม่ต้องรอคุณครูนะคะ ไปเรียนได้เลยอย่างเช่นอะไรบ้างไม่ต้องรอครู อะไรนะคะ classroom นะคะหนูพ่อค้า lukian อย่างนี้นะคะเราไม่ต้องรอครูหรือหนัง อะไรที่ไม่ต้องรอคุณครูเราเรียนด้วยตัวของเราเองได้เลย เรียกแบบไม่ประสานจังหวะ เว็บบอร์ดรู้จักไหมคล้ายๆกระทู้พันทิปเว็บบอร์ดเนี่ย เป็นภาษาจังหวะหรือไม่ประสานจังหวะ ไม่ประสานจังหวะเราพิมพ์ไปได้เลยเราเขียนไปได้เลยไม่ต้องรอจังหวะ ส่วนแชทค่ะแชทคือการสนทนา ฉันคือการสนทนาเป็นภาษาจังหวะหรือไม่ประสานจังหวะ สนทนา เป็นอะไรเป็นอะไรล่ะ เป็นภาษาจังหวะนะคะเป็นภาษาจังหวะนะคะเพราะว่า ฉันต้องพูดคุยไงฉันต้องพูดคุยฉันนั้นเป็นประสาทจังหวะ ประชุมผ่านเครือข่ายมิตรพรุ่งนี้นะคะ สู้พรุ่งนี้นะคะ เป็นภาษาจังหวะสื่อสิ่งพิมพ์เป็นไม่ประสานเราเรียนด้วยตัวของเราเองได้เลย แล้ว Facebook LINE ล่ะ เป็นอะไร Facebook Line อ่ะ เป็นยังไงดี เป็นได้ทั้ง 2 สื่อสมัยใหม่พวกนี้ค่ะลายบางครั้งถ้าสมมุติว่าครู ต่อจากนี้เราพิมพ์มาแล้วกูไม่ได้ตอบเราทันที LINE นะตอนนั้นจะเป็น ไม่ประสานจังหวะเพราะไม่สามารถพิมพ์ทิ้งไว้ได้ไงคะ ส่วนลายบางครั้งถ้าเวลาเราตรงกันกับครูคือสื่อสารเป็นสนทนากันเลยอ่ะ ไม่ชัดเลยค่ะพูดคุยกันเลยค่ะ อันนั้นเป็นประสาทจังหวะฉะนั้นสื่อใหม่ๆหาพวก Social Media สามารถ ได้ทั้งสองนะคะขึ้นอยู่กับสถานการณ์นานๆว่ามันทำได้หรือเปล่า ว่ามันเป็นแบบไหนเป็นจังหวะไหน ซื้อใหม่ๆนะ ประเภทที่ 2 วันนี้เรามี 6 ประเภทด้วยกันนะประเภทที่ 2 นะคะ จัดลำดับตามประสบการณ์อันนี้คุณครูอันนี้คุณครูที่ผ่านครูผู้ช่วยจะต้องรู้ ลำดับประสบการณ์ในการเรียนรู้นะคะ เพชรเกษมค่ะคนที่คิดคนที่คิดเขาก็ดีนะคะ เขาเป็นเจ้าพ่อทางด้านสื่อและนะคะ เขาซื้อมาทำแบบนี้ค่ะ สื่อแต่ละประเภทเขาเอามาแยกเข้ามาแยกกันแล้วทดลองให้เด็กเรียน หลังจากที่ให้เด็กเรียนละผ่านไป 2 อาทิตย์ผู้เรียนจดจำได้มากแค่ไหน หลังจากผ่านไป 2 อาทิตย์แล้วผู้เรียนจดจำได้มากแค่ไหน ปรากฏว่าเรียนจากตำราฟังบรรยายเนี่ยจดจำได้ 30 ผ่านมาดู ดูวีดีโอดูนิทรรศการดูและภาพฟังฟังไปด้วยเนี่ยนะคะ จัดมาอีก ผู้เรียนได้เริ่มมี เริ่มมีปฏิสัมพันธ์เริ่มลงมือทำและในบทบาทสมมุติ สถานการณ์เหมือนจริง เปอร์เซ็นต์มากขึ้น 70 เปอร์เซ็นต์แล้วนะคะและที่ดีที่สุดค่ะดอกจันไป 300 ดอกค่ะ รวมถึงครูผู้ช่วยด้วยนะ การที่เราให้ผู้เรียนปฏิบัติในสถานการณ์จริงอ่ะค่ะ มันทำให้เขาจดจำได้ถึงร้อยละ 90 เปอร์เซ็นต์ ร้อยละ 90 เปอร์เซ็นต์ เยอะนะร้อยละ 90 เปอร์เซ็นต์เนี่ยนะคะผ่านไป 2 อาทิตย์เหลือร้อยละ 90 เปอร์เซ็นต์ ฉะนั้น พวกอ่านตำราพวกฟังบรรยายเฉยๆเนี่ย มันจะเห็นเป็นนามธรรมมันไม่ได้เห็นเป็นรูปประธรรม ส่วน ให้เราให้เขาปฏิบัติในสถานการณ์จริงมันจะทำให้เขาเห็นเป็นรูปประธรรมมากที่สุด ยกตัวอย่างเช่นทุกคนเคยขับขับรถเป็นใช่ไหม มอเตอร์ไซค์ก็ไม่เป็นหรอ จริงหรอ อ๋อค่ะค่ะโอเคนึกภาพตามแล้วกันนะคะ มอเตอร์ไซค์หรืออะไรอย่างเงี้ยสมมุติว่า ถ้าเราอ่านจากตำราอ่านจากตำราก็ = อ่านคู่มือเนาะ เขาให้คู่มือมาคู่มือขับรถเนี่ย จะมีเล่มคู่มือเนี่ยสมมุติอ่านจำได้ทุกวันพัดเลยอ่ะอาจจะคู่มือเนี่ย ตื่นเช้ามาเราว่าเราขับรถได้ไหม เห็นไหมคะฉันนั้น ตำรามันไม่มีทางแป๊บเดียวเราก็ลืมแล้วแต่ การที่เราขับรถได้มันต้องเริ่มมาจากที่เรา ทดลองขับก่อนใช่มะไปทดลองขับในสนามฟุตบอลโรงเรียนได้ไหมหรือ ไปทดลองตามสนามซ้อมอันนี้เราก็เริ่มขับรถได้แล้วใช่ไหมเริ่มขับรถได้ละประมาณ แล้วขับได้ละ สถานการณ์จำลองอ่ะค่ะในโรงเรียนหรือว่าโรงเรียนขับรถนะคะ มันก็ไม่เท่ากับเราออกถนนใหญ่จริงๆใช่ไหมคะใหญ่มันมีอะไร มีคนบีบแตรเรามันมีคนมา เกลียดเราสารพัดเลยใช่ไหมคะสถานการณ์จริงจะทำให้เราขับรถได้ Mini สมมุติว่า เราพอเราขับรถไปแล้วนะเราขับรถไปละรถเราเกิดเสียรถเราเกิด ซ่อมประมาณเดือนนึง พอผ่านเดือนนึงแล้วว่าเรากลับมาขับรถได้ไหม เดือนนึงนะพ่อรถเอารถเอารถเสร็จต่อพอรถเราเสียเราขับรถไปหมดแล้วนะ เราต้องโอ๋เรากลับบ้านหรือเราไม่ได้ขับรถไป 1 เดือนแล้วกลับมาขับรถได้ไหม ได้ เห็นไหมคะฉะนั้นการที่เราปฏิบัติในสถานการณ์จริงอ่ะ มันทำให้เราจดจำได้ 90% ฉะนั้นเราไม่ว่าเราจะพอเราลงมือปฏิบัติจนเราทำได้แล้วอ่ะค่ะ มันโอกาสมันจะจดจำได้มันจะมากกว่า กลับกันถ้าเราอ่านแค่คู่มือตำราผ่านไป 2 อาทิตย์ ลืมแล้วนะคะเหลือแค่ 30% ที่นี้ค่ะ เด็กเด็กนักเรียนของเราเรียนเป็นเทอมเนาะ ฉะนั้นเราว่าโอกาสที่หลังจากพอเขาไปสอบปลายภาคเขาจะเหลือกี่เปอร์เซ็นต์อันนี้เขาทดลอง แค่ 2 อาทิตย์นะ ลดเหลือแค่เนี้ย ถ้าเป็น เทอมเป็นปี ความจดจำเด็กจะเหลือเท่าไหร่ นั่นแหละฉะนั้นเขาถึงให้ผู้เรียนต้องลงมือปฏิบัติในสถานการณ์ เขาถึงจะจดจำได้ดีที่สุดนะคะแต่มันก็ไม่สามารถทำได้ทุกวิชา อันนี้ต้องเข้าใจงบประมาณหรือว่าสถานการณ์ด้วยนะ อย่างน้อยให้เขาได้ลงมือทำบ้างนะคะอย่างน้อยเนี่ยที่ 50% ลงมาเนี่ย อีพวกยาให้ดูให้ทำให้ปฏิบัติ ไปทำกิจกรรมอะไรอย่างนี้นะมันทำให้ผู้เรียนได้ 50% เนาะ 70% สถานการณ์บทบาท ปฏิบัติเสมือนจริงอย่างนี้นะคะแต่บางวิชาที่พวกปฏิบัตินะคะ ถ้าทำได้ก็ยิ่งดีนะคะพวกปฏิบัติพูดทดลองวิทยาศาสตร์แรงนะหรือ ถ้าในหลักสูตรครุศาสตร์อย่างนี้เราก็ไปฝึก ฝึกสอนจริงๆอย่างนี้นะคะก็จะทำให้ผู้เรียนได้เห็นสถานการณ์จริงๆว่าการไปสอนจริง ตอนที่ครูบอกเราอ่ะเรายังนึกไม่ออกหรอกแต่เราจะไปนึกออกตอนที่เราไปฝึก จริงๆมันเป็นสถานการณ์แบบนี้นะคะ ฉะนั้น ปฏิบัติในสถานการณ์จริงทำให้เห็นเป็นรูปประธรรมมากที่สุดนะคะเห็นเป็นรูปประธรรมมาก ประเทศที่ 3 แล้วนะที่ 3 แล้วนะคะ จำแนกตามทรัพยากรการเรียนรู้และจำแนกตามทรัพยาการการเรียน วันนี้หลายคนน่าจะคุ้นเคยหลักสูตรเท่ากับหลักสูตรมอปลายอันนี้ บุคคลวัสดุอาคารสถานที่เครื่องมือกิจกรรมนะคะเราถือว่าเป็นทรัพย การเรียนรู้ได้หมดเลยนะคะ บุคคลอย่างที่บอก ทุกคนสามารถเป็นสื่อการสอนได้นะ ฉะนั้นอะไรก็ตามที่เป็นช่องทางเป็นตัวกลางให้ความรู้กับผู้เรียนได้เนี่ย เราเรียกว่าสื่อการสอนหมดเลยนะคะ สื่อการสอนได้นะคะอย่างเช่น ตั้งวิชาค่ะเราไม่ได้มีความรู้ในด้านนั้นเราสามารถไปเชิญคนที่มีความรู้ด้านนั้นมาให้ ที่เห็นบ่อยๆนี่น่าจะเป็นมันจะมี เรื่องของโรงเรียนปลอดภัยอ่ะค่ะ คุณครูก็ไม่ได้จบคุณครูก็จบภาษาไทยคณิตศาสตร์ปกติอ่ะค่ะแต่ว่านโยบาย ให้มาทำโรงเรียนปลอดภัยโรงเรียนปลอดภัยก็ข้ามถนนปลอดภัยรู้กฎจราจรอะไรอย่างนี้นะคะเราก็ไม่ได้แม่น ความรู้ขนาดนั้นคุณครูหลายโรงเรียนนะคะ ว่าจะไปเชิญตำรวจมาให้ความรู้ด้านนี้นะคะที่เขาจะมีความรู้หรือ บางครั้งการเกษตรอย่างนี้ถ้าถามครูอ่ะ ถึงแม้กูเป็นด็อกเตอร์นะแต่ความรู้ด้านเกษตร กูเป็นสูนกูสู้กับชาวสวนที่เขามีความรู้อย่างนี้ไม่ได้ฉะนั้นเราสามารถ เชิญคนที่มีความรู้ด้านนั้นๆนะคะที่เขามีความรู้จริงๆมันมาให้ความรู้ผู้แทนเราได้ด้วย วัสดุอุปกรณ์นะคะพวกนี้ก็ถือว่าเป็นสื่อการสอนพวกพี่นี่พวกนะ คืออะไรพวกเนี้ย นะคะ อยู่ประเภทวัสดุ อาคารสถานที่นะคะนี้ก็เป็นสื่อการสอนได้นะคะพวก พวกสถานสถานที่จริงๆพรุ่งนี้นะคะสามารถเป็นสื่อการสอนได้ เครื่องมืออุปกรณ์เป็นสื่อการสอนได้นะคะ กิจกรรมต่างๆก็เป็นสื่อการสอนได้นะคะเข้าค่ายลูกเสืออบรมต่างๆ กิจกรรมพวกนี้มันสอดแทรกเนื้อหาไง ใช้กิจกรรมในการสอดแทรกเนื้อหาเข้าไป ประเภทที่ 4 และประเภทที่ 4 และราคา ประเภทนี้ แค่นี้กูใช้บ่อยเหมือนกันนะคะตามลักษณะของการรับรู้ของมนุษย์รับรู้ผ่าน ถ้าสัมผัสนั้นเราเคยคุยกันไปแล้วตอนต้นเทอมเนี่ยนะคะประสาทสัมผัสทั้ง 5 นะคะ มีตาหู มีตามอง หูฟังใช่ไหมคะ ลิ้มรสดมกลิ่นสัมผัสมากที่สุดคืออะไรคะ การมองเห็นนะคะการมองเห็น 83 เปอร์เซ็นต์เลยนะคะ williams ให้ 83 เล่นเลย ส่วนตังค์อีก 10 เปอร์เซ็นต์นะคะส่วนอื่นๆอีกนิดเดียวเองนะคะอื่นๆ อื่นๆนิดเดียวนะคะเวลาที่ทำสื่อพอเขาเห็นแบบนี้ค่ะ เกณฑ์การรับรู้ของมนุษย์ มองและฟังมากที่สุดฉะนั้นสื่อที่ทำให้ผู้เรียนเรียนรู้ได้ดี ต้องทำให้เขามองเห็นให้ได้ และได้ยินเสียงให้ได้ ส่วนอันอื่นอ่ะถ้าทำได้ก็ยิ่งดีนะแต่ถามว่างบประมาณคุ้มไหมมันไม่คุ้ม มันปวดนิดเดียวไงนะคะแต่ทำได้เนี่ยมันจะดีแต่ว่าถ้าเทียบกับ เทียบกับเปอร์เซ็นต์การรับรู้ของผู้เรียนในการที่ทำให้มองเห็นและฟังนะมันจะทำให้ผู้เรียนเรียนรู้ได้ดี จีบมากที่สุด ที่นี้เขาเลยเอาเนื่องจาก ดูและฟังมันเปอร์เซ็นต์มากที่สุดใช่ไหมเขาเลยเอามาทำเป็นสื่อนะคะหรือไม่ตอบมันจะแยกกันค่ะ สื่อโสตทัศน์ โสดคือ ไม่มีแฟนไม่ใช่โสดคือ การฟังการได้ยินส่วนทัศนะนะคะ คือการมองเห็นนี่แหละ มันจะไล่มาแบบนี้นะ ได้เป็นสื่อเป็นสื่อที่มองเห็น เป็นเสียงใช่ไหมคะ ปากน้ำ ทำไมเราต้องมาแยกกันด้วยอ่ะสื่อที่มองเห็นกับสื่อที่ฟังเสียง ทำไมต้องมาแยกกันด้วยเขาได้เอาสูตรที่มองเห็นและฟังเสียงเมียนมาร์ ผสมกันเรียกสื่อผสมนะคะ มนุษย์นี่มันก็ไม่เพียงพอทีจบแล้ว มันไม่มีปฏิสัมพันธ์เลยอ่ะสื่อดูไปเฉยๆมันแห้งๆนะคะ มาทำให้มันมี ปฏิสัมพันธ์นะคะเท่านั้นมันเลวมันเรียงลงมาเรื่อยๆนะนะคะขึ้นแน่นอนแหละคือแรกๆ มันอาจจะดูธรรมดาแต่มันมันยิ่งใหญ่เมื่อก่อนนะไม่ออกมาเมื่อก่อนมันเป็นสิ่งยิ่งใหญ่ที่นะ มนุษย์ก็ต้องการมากขึ้นก็เอามันมาผสมกัน หลังจากนั้นก็แบบ ข้างๆไปอ่ะ น่าจะมีปฏิสัมพันธ์ร่วมสื่อสารกันได้หน่อยมีปฏิสัมพันธ์โต้ตอบกัน ผู้เรียนผู้ใช้ได้บ้าง มาดูทีละอันกัน สื่อไม่ใช้เครื่องฉายนะคะพวกสื่อพวกสื่อ มองเห็นสื่อโสตทัศน์เนี่ยไม่ใช้เครื่องฉายคือเรามองเห็นได้เลยนะคะเป็นสื่อพื้นฐานทั่วไปนี่แหละ ใช้งานได้เลย ไม่ต้องไม่ต้องมีอุปกรณ์อะไรนะคะอันนี้เราสามารถมองเห็นได้เลยพวกลูกโลกแผน นี่อะไรพวกเนี้ย หรือบอร์ดหรือครูสาธิตให้ผู้เรียนเห็นอย่างนี้นะคะ ส่วนสื่อใช้เครื่องฉายนะคะต้องใช้อุปกรณ์ต่างๆ ก็จะมีวิธีการใช้นิดนึง คือเสียงนะคะตื่นเสียงก็รับรู้ทางการได้ยินนะคะ วันนี้โรงเรียนยังมีห้องห้อง ห้องโสดไหม เป็นเป็นห้องแบบห้องแล็บไว้ฟังภาษาอังกฤษอย่างนี้ ยังมีอยู่ใช่ไหมแต่ใช้ไม่ค่อยได้ใช่ไหมกูฟังไม่ค่อยได้ยิน ก็อันนี้ก็จะทำให้ได้ยินเสียงชัดเจนพวกวิชาพวกภาษาอย่างนี้เขาก็จำเป็น นะคะก็งบประมาณเยอะเหมือนกันนะ พวกเครื่องแบบนี้แต่ว่าโรงเรียนก็ อาจจะไม่ได้รู้วิธีการใช้ก็เลยก็เลยเสียบ่อย สื่อผสมนะคะสื่อประสมสื่อประสมเนี่ยนะหลายคนเข้าใจผิด เยอะมากเลย จริงๆคุณครูหลายคนใช้สื่อผสมแต่ไม่รู้ว่าที่ฉันท้ายเนี่ยเรียกว่า ผสมผสมมันมีได้หลายแบบนะ แบบแรกคือใช้สื่อพื้นฐานนี้ค่ะเอามาผสมกันหลายๆอันอันนี้เราก็เรียกสิ ส่ง อย่างเช่นเอาภาพวีดิทัศน์เพชรเสียงเนี่ยมาจัดกิจกรรมร่วมกันอันนี้เราก็แย่ ฉันรักคุณครูหลายท่านเนี่ยจะใช้สื่อผสมคนไข้เยอะแต่ไม่รู้ว่าฉันกำลังใช้ ประเภท 1 คือสื่อประสมที่ท้ายทำจากโปรแกรมนะคะ ทำจากโปรแกรมที่มันสามารถเอาเสียงเอาภาพมาผสมกันได้นะคะ รุ่นใหม่ชอบใช้อันนี้คุณครูรุ่นเก่าใช้แต่ไม่รู้ว่าตัวเองเป็นสื่อผสม ครูรุ่นใหม่ก็จะมีพวกวีดีโอพวก บทเรียนออนไลน์พวก Apple นะคะเราเรียกว่าสื่อผสม แล้วก็สื่อปฏิสัมพันธ์นะคะสื่อปฏิสัมพันธ์สามารถสื่อสารกับ สามารถโต้ตอบกันได้อ่ะค่ะพวกแอปพลิเคชันอ่ะค่ะที่มันโต้ตอบกับ เราได้ค่ะเราต่อไปอย่างเช่นอะไรดีล่ะ App ที่มันโต้ตอบได้ฆ่าโหดอย่างนี้ก็ตอบได้บอกเราได้ว่าข้อไหนถูกข้อไหน อันเนี้ยมีปฏิสัมพันธ์ ประเภทที่ 5 รอนะอยู่นะ ประเภทที่ 5 นะคะประเภทที่ 5 นะคะ แบ่งตามสถานการณ์นะคะแบ่งตามสถานการณ์ ประเพณีไม่มีอะไรบางครั้ง เวลาที่เราได้รับสถานการณ์นะค่ะว่า เราจะใช้สื่อไหนอย่างเช่นบางครั้งเราได้สอนรายบุคคล อันนี้กูชอบนะ ส่วนรายบุคคลน่ะมันได้เห็น มัน เขาเรียกว่าอะไรมันได้เห็นพฤติกรรมหรือว่ามันได้เห็นรู้จักผู้เรียนอะไรอย่างนี้นะคะแล้วก็ ด้วยนะ ต่อมาเป็นกลุ่มพอนักเรียนเยอะขึ้นก็จะต้องจัด กิจกรรมหรือจัดสื่อการสอนที่มันเป็นลักษณะของกลุ่มนะคะ และประเภทสุดท้ายอันนี้ส่วนใหญ่จะเป็นอาจารย์ครู มหาลัยหรือครูวิลัยอะไรพวกเนี้ยขึ้นไปเนี่ยจะเป็นกลุ่มใหญ่ นะคะ มาดูว่าควรใช้ยังไงดีคู่เขาเปรียบเทียบสื่อบุคคลกับตึกกลุ่มเล็กนะนะคะ บุคคลถ้าเรามีจำนวนผู้เรียนไม่เยอะนะคะเราสามารถให้ใบความรู้เขาได้ บทเรียนสำเร็จรูปหนังสือก็ได้ทำแบบฝึกหัด อะไรที่มันเรียนด้วยตัวเองก็ได้นะคะแล้วคุณครูมาตรวจอย่างนี้นะคะต้อ เพราะว่าอะไรรายบุคคลเนี่ยเราจำนวนไม่ยอมไงเราสามารถตรวจรายบุคคลได้ ราคารถสามารถตรวจงานเขาได้อีกประเภทนึง พอมันมีเป็นกลุ่มลักษณะกลุ่มเล็กขึ้นมาเราก็อาจจะให้เขาทำเป็นกลุ่มงานกลุ่ม เป็นกิจกรรมเป็นโครงงานให้ผู้เรียนแบบร่วมมือด้วยก็ได้ อันนี้ก็เพราะว่าอะไร เพราะว่าพอมีกลุ่มเล็กอ่ะเราจะมานั่งตรวจงานเด็ก เยอะอย่างนี้มันก็เป็นไปไม่ได้เนาะนะคะลูกค้าคือบางครั้งระยะเวลามันมี บางครั้งเราให้เด็กนำเสนออย่างนี้แล้ว สมมุติว่าเราจะให้เด็กนำเสนอและเด็กมีประมาณ 40-50 น่ะ เป็นไปไม่ได้ที่ 1 ชั่วโมงเด็กจะสามารถนำเสนอได้ 40-50 คนออกไปฉะนั้นเราก็ต้อง กิจกรรม กิจกรรมกลุ่มเพื่อที่จะให้เด็ก ได้สามารถที่จะนำเสนอได้อย่างนี้นะคะอย่างนี้เป็นต้นนะคะ ส่วนกลุ่มใหญ่บางครั้งเราอาจจะได้เจอกลุ่มใหญ่อย่างเช่นตอน กิจกรรมโรงเรียนพวกวันวิทยาศาสตร์อะไรอย่างเงี้ย เราอาจจะใช้การบรรยายสาธิตก็ได้นะให้ดูภาพยนตร์ พาไปศึกษานอกสถานที่ก็ได้นะคะนี้ก็เป็น เป็นสื่อที่มักจะใช้ในกลุ่มใหญ่ โอเคมาถึงสุดท้ายละนะคะสุดท้ายละระบบตามระบบ การทำงานนะคะระบบการทำงานเขาจะแบ่งเป็น พื้นฐาน analog แล้วก็ดิจิทัลที่กูบอกอ่ะค่ะ เมื่อก่อนมันไม่มีระบบแบบนี้หรอกไม่มีแต่สื่อพื้นฐาน วิวัฒนาการมันก้าวล้ำมาเรื่อยๆมันก็มีสื่ออนาล็อกขึ้นมา แล้วค่อยเป็นสื่อดิจิทัลณปัจจุบันก็ส่วนใหญ่เป็นสื่อดิจิทัลหมดและนะคะ ในยุค 90 เนี่ย ยุค 90 เกิดยังน่าจะยังเกิดพศอะไรกัน 2000 เท่าไหร่ 2,400 เลยมาแล้วเลยมาแล้วนะคะมิน่าล่ะเป็นดิจิทัลและพวกเราเกิดมา ดีแล้วใช่ไหม ncd ละไม่ใช่ละในยุค 90 เนี่ยมันเป็นยุคที่เป็นอยู่ระหว่างอนาล็อก ดิจิทัลในห้องนี้ก็บอกได้แต่ 3 คน ใส่แผ่นแผ่นอะเดี๋ยวมีตัวอย่างให้ดูพื้นฐานพื้นฐาน มาดูสื่อสารก่อนนะคะอันนี้ไม่ว่าจะยุคไหนก็ยังต้องมีอยู่นะคะ พวกบอร์ดควบคุมอุปกรณ์ที่มันสามารถ เล่นได้ด้วยตัวเองได้เลยนะคะ อันนี้เรียกพื้นฐานใช้งานง่ายบำรุงก็ง่ายนะคะ ใช้งานได้ไม่นานหรือพื้นฐานข้อเสียตรงเส้นขนานคือใช้ได้งานได้ไม่ค่อยนาน เด็ก เด็กประมาณเทอม 2 เทอมก็เริ่มอุปกรณ์เริ่มหลุดเริ่มพังและนะคะใช้งานง่ายนะเด็กชายด้วย ของเขาเองได้เลยแต่ว่า ข้อเสียคือมันไม่คงทนไงอ่ะมันไม่คุ้มทุนเท่าไหร่ แต่ก็ยังจำเป็นนะ ครูเนี่ยกูจบดิจิทัลเนาะ แต่ครูเนี่ย ไม่ได้เป็นคนที่พูดอะไรก็ดีท่านหมดนะ คือกูมองว่าสื่อนะเนี่ยมันเหมาะสมกับเด็กหรือเปล่าอย่างเช่นเด็ก ประถมเด็กอ่อนเด็กอนุบาลเขายังกล้ามเนื้อมัดเล็กไม่แข็งแรงใช่ไหมคะกำลังมัดเล็กเด็กไม่แข็งแรง จับอะไรยังไม่แข็งแรง ต่อให้ดิจิทัลของคุณน่ะจะเจ๋งมากแค่ไหนอ่ะ นิทานก็ไม่สามารถทำให้กล้ามเนื้อมัดเล็กของเด็ก แก้ปัญหากล้ามเนื้อมัดเล็กของเด็กได้นะสิ่งที่แก้ปัญหาได้คืออะไรคะ เด็กเขาต้องหยิบจับใช่ไหมดินน้ำมันอย่างงี้ฉะนั้นดินน้ำมัน 10 บาทกับสื่อแอนิเมชั่นที่ทำเป็น 20,000 ก็สู้ไม่ได้นะฉะนั้นถึงย้ำเสมอว่าสื่อเนี่ย ขายให้มันเหมาะสมดีที่สุดไม่ใช่ว่าสื่อพื้นฐานแล้วจะโดน ดูถูกเหยียดหยามนะแต่ถ้ามันเหมาะสมเนี่ยมันมีประสิทธิภาพมากกว่าสื่อ พื้นฐานใช้งานง่ายบำรุงรักษา แต่ว่าความคงทนไม่ค่อยไม่ค่อยคงทนเท่าไหร่ ซื้อต่อมาก็มีพวก analog พวกเครื่องฉายพวกเครื่องเสียงมาทำให้ มาทำให้ประสิทธิภาพมันดีขึ้นอย่างเช่นเมื่อก่อนเวลาที่เราจะใช้กระดาษอ่ะค่ะ เราก็ต้องเขียนกระดาน กว่าจะเขียนกระดานเสร็จ 1 ชั่วโมงแล้วว่าใช้เวลาเท่าไหร่ ประมาณ 20 นาทีแล้วเด็กก็ทำไงตอนเรียนเด็กก็ต้องมานั่งกดตามอย่างนี้ ปัจจุบัน กลับไปยุคนั้นไม่ใช่ปัจจุบันยุคนั้นมันก็จะมีเครื่องฉายสไลด์นะคะเครื่องใช้พวกนี้ค่ะ กูก็จะต้องเตรียมซื้อมาก่อนแล้วก็มาปิ้งฉายให้ดูเฉยๆก็จะทำให้ การเรียนรู้มันมันดีขึ้นรวดเร็วมากขึ้นอย่างนี้เป็นต้นนะคะ ตอบมาเนี่ยค่ะถึงยุคดิจิทัลนะคะสื่อมายุคดิจิทัล ยุคอนาล็อกอย่าให้เรานึกถึงเทป รู้จักเชฟไหมเด็กๆ เปิด App ให้ดูหน่อยกลัวไม่รู้จัก เครป ไม่ใช่เทปที่เราติด เมื่อวานนะ ไม่ใช่ไม่ใช่ แต่ว่าเชื่อว่าพี่เอื้องและ รู้จักเค้กอยู่ใช่ไหมคะ จะเขียนว่าไง เทปเทป ไม่ใช่อ่ะเราจะเขียนว่าไงเทปคาสเซ็ทมะเทปคาสเซ็ท K Plus เสร็จ ไม่ใช่เพลงนี้นะแบบนี้ค่ะ ยุคเมียนะ อันนี้เทปพรุ่งนี้นะคะเทป อันนี้คือยุคอนาล็อกนะคะยุคอนาล็อกจะใช้เทปนะคะจะใช้เทปนะคะใช้แม่เหล็ก รายการ ที่ทำให้มันเกิดเสียงขึ้นมานะคะอันนี้คือยุคอนาล็อก พอยุคถัดมาก็จะเป็นยุคของดิจิทัลก็จะเป็น CD ยุคพวกเราในยุคดิจิทัลและ โตมาเป็นพลเมืองดิจิทัลและมี CD นะคะถ้าเทียบกับ กับการทำงานสมัยก่อนมันยากกว่าไงนะคะอุปกรณ์ต่างๆมันยากกว่าพ่อไปนิด ความคมชัดก็เพิ่มขึ้นใช่ไหมคะ กล้องถ่ายรูปก็ชัดขึ้นมีจอ iPad เห็นอะไรต่างๆเห็นภาพต่างๆมาชัดขึ้น ส่วน CD ก็เก็บข้อมูลได้มากขึ้นสมัยก่อนเนี่ย เก็บได้ประมาณ 10 2 เพลงอย่างมาก 12 เพลงก็ประมาณ ประมาณน่ารัก 30 นาทีใช่ไหมคะ 44 ประมาณ 30 นาทีอย่างนี้นะคะแต่ซีดี แต่ siri เราเข้าใจกันแล้วพอแล้วพอมันยานใช่ไหม ของปัญญาเราก็ต้องเอาไปใส่ตู้เย็นแต่ CD อ่ะมันไม่มียานะ ดีดีมันๆมันเก็บไว้ได้นานนะคะแล้วใส่เพลงได้เยอะด้วยนะคะ ได้เยอะด้วยแต่ปัจจุบัน ไม่มีละรุ่นเราเนี่ยแทบจะไม่มี cd และจัดเก็บบน Cloud บนบน Flash Drive อะไรพวกเนี้ยหรือบน app ที่เขามีบริการให้อย่างนี้นะคะ OK Siri เดี๋ยวก่อนที่เราจะไปขึ้นสื่อดิจิทัลกลัวลืมเดี๋ยวให้เรา เดี๋ยวจะให้ เดี๋ยวจะให้ทำ Post Test นะคะจะให้ทำ Post Test มันต้องดีขึ้นนะ อย่าให้มันแย่กว่าเดิมนะมันต้องดีขึ้นกว่าเก่านะ มีใครไม่ได้ไหมคะยกมือค่ะ โอเคขอบคุณค่ะ มีเวลาให้ 5 นาทีนะคะ 5 นาทีนะคะให้เขียนว่า เรียนหน่อยค่ะหลังเรียน post-test นะคะหลังเรียน 5 นาทีนี้ ให้เขียนสื่อและ ประเภทของสื่อให้ได้เยอะที่สุด นะคะให้ได้เยอะที่สุดมันต้องดีขึ้นจากเดิมเนาะ 5 นาทีนะคะสำหรับเด็กปกติ ส่วนเด็กตาและหูให้ 8 นาทีนะคะ ไม่คุยกันนะ ใครคุยกันคุณริทกระดาษเลยนะคะใครคุยกันคลิปกระดาษ หมดเวลาค่ะ ส่งได้แล้วค่ะ 10 9 เสร็จ 6 ถ้า 3 2 1 หมดเวลานะคะเดี๋ยวพี่ใส่ให้อีก 2 นะ เดี๋ยวครูพักเบรค 5 นาทีพอเลิกต่อไปมันเป็นเรื่องยากนิดนึงนะ พักเบรคไปเข้าห้องน้ำ แล้วกลับมา จุฑามาศมายังคะ อันนี้เขาไปเข้าห้องน้ำ มาคบกันแล้วเนาะมาต่อมาต่อ งั้นต่อเลยนะ เข้าห้องน้ำนานจัง ไม่เป็นไร งั้นขอต่อไปเลยนะว่านี้ไปดูทำได้เนาะ ที่นี้ค่ะอาจกลับมากลับมา กลับมายังคะสื่อดิจิทัลในยุคเรา มันมันมีความสำคัญเพราะเราเติบโตมากับดิจิทัลนี่แหละยุคของ เด็กที่เราจะไปสอนก็ใช้สื่อดิจิทัลนะคะฉะนั้นเราต้องรู้จักสื่อดิจิทัล นะคะ jd Central คืออะไรคือมันเป็นการใช้ระบบอ่ะค่ะเลข ฐาน 2 คืออะไรคือการที่ คอมพิวเตอร์เนี่ยหรือดิจิทัลเนี่ยระบบต่างๆที่ดิจิทัลใช้เนี่ยมันจะใช้เลข 0 กับเลข 1 ในการใช้รหัส งงไหมอย่างเช่น 0011 111 อย่างนี้ เรารู้ไหมว่ามันแปลว่าอะไร ถ้ามนุษย์ปกติไม่รู้หรอก ไม่หมายถึงมันแปลค่าออกมาค่ะเราไม่รู้หรอกฉะนั้นมันเลย แปลงค่า จริงๆถ้าไปถอดออกมามันจะใช้ 00110000 เนี่ยในการเขียน มนุษย์ปกติ จะไม่เข้าใจจะไม่เข้าใจสิ่งนี้หรอกมนุษย์ปกติจะรู้ว่า อธิบายยังไงดี มนุษย์ปกติค่ะจะเข้าใจว่าเห็นเป็นภาพคือมันแปลง มาจาก 001 นะค่ะอีรหัส ที่ทาแป้งออกมาให้มนุษย์ทั่วไปเนี่ยเข้าใจออกมาเป็นภาพออกมา เสียงเข้าใจอย่างนี้แล้วกัน ที่นี้นะคะมันก็ประมวลผลต่างๆให้ออกมาเป็นผ้าออกมาเป็น เสียงที่มนุษย์สามารถเข้าใจได้ที่นี้ค่ะสัญญาณที่จะใช้ ที่มนุษย์สามารถ สามารถเข้าใจได้นะคะคือสัญญาณอนาล็อกนะคะสัญญาณอนาล็อก มันจะเป็นคลื่นเป็นคลื่นเนาะเป็นคลื่นนะคะเป็นปลื้มนะคะลักษณะเป็น ลื่นนะคะ พวก อะไร พวกเสียง พวกภาพอย่างนี้เราก็มองเป็นคลื่นนะเป็นคลื่นแบบนี้นะคะอันนี้เรียกอนาล็อก ส่วน สัญญาณดิจิทัลมันจะเป็นลักษณะนี้ค่ะ 100 110 แบบนี้ค่ะ มันจะไม่ต่อเนื่อง จะไปรักษาแบบนี้ อันนี้ก่อนนะ analog เป็นลักษณะเป็นคลื่นแบบนี้ ดิจิทัลเป็นแบบนี้ค่ะ 011001 แทนค่าด้วยปิดไม่เปิด แค่นี้ใช่ไม่ใช่แค่นี้มันรู้แค่เนี้ยมันไม่ได้ต่อเนื่องนะคะ ที่นี้ค่ะมนุษย์เนี่ย การรับสัญญาณเป็นคลื่น มนุษย์ลักษณะเป็นคลื่นนะมนุษย์รับสัญญาณเป็นคลื่นแต่คอมพิวเตอร์มันใช้หลักการนี้ ฉะนั้นมันเลยต้องทำงานเกี่ยวข้องกันนะคะมันเลยเกี่ยวข้องกันแบบนี้ ภาพมองไม่ค่อยเห็นเลย ดูในสไลด์ให้มันเห็นแล้วกันนะ วิธีการทำงานของดิจิทัลนะคะอันนั้นหน้านี้เท่ากับข้อสอบนะคะวิธีทำงานของดิจิทัล สังเกตไหม มันเป็นคลื่นสมมุติว่าครูจะบันทึกเสียงแล้วกันกูจะบันทึกเสียง ใส่ซีดีเนาะกูจะบันทึกเสียงเสียงของครู เป็นลักษณะเป็นพืชใช่ไหมคะ เป็นคลื่นที่เราได้ยินเป็นคลื่น บันทึกเสียง การที่มันจะทำเป็นดิจิทัลได้มันต้องบีบอัดไฟล์ ไฟล์เสียงบีบอัดไฟล์เสียงเป็นไฟล์อะไรคะไฟล์เสียง MP3 ไฟล์เสียงเป็น MP3 ใช้การบีบอัดโฟลเดอร์บีบอัดให้เป็น mp3 ทำไงอ่ะ MP3 มันล่องลอยอยู่แล้วต้องทำไงคะ มันล่องลอยอยู่เราต้อง หาที่เก็บให้มันอาจจะเก็บใส่อะไรได้คะ ใส่ Flash Drive ก็ได้เก็บใส่ นี่ๆก็ได้เก็บใส่ คอมพิวเตอร์ไว้ในฮาร์ดดิสก์ก็ได้นะคะต้องหาที่เก็บให้มันนะไม่งั้นมันล่องลอยนะคะ เราจะทำยังไงพอ โทรหาที่เก็บละ เราต้องการเปิดเสียงแล้วต้องทำไงคะ ก็เปิด อันนี้เด็กเด็กๆก็คือการเปิดนะคะเปิดรหัสถอดรหัสของมัน อาจจะเปิดจากเครื่องเล่นซีดีอาจจะเปิดตาโปรแกรมที่มันไว้เปิดเพลงก็ได้ ที่นี้เสียงเที่ยวมาเป็นไงคะ เสียงเดิมที่ครูบันทึกไว้อาจจะมีแบบ แต่งๆนิดนึงไปบ้างตามตามลักษณะของการเก็บไฟล์นะคะที่มันจะมี เพี้ยนไปนิดนึงนะคะเสียงออกมาก็เป็นเสียงครูที่บันทึกไว้ก่อนหน้านี้ ฉะนั้น analog อ่ะก็ยังต้องใช้นะคือสัญญาณอนาล็อกมนุษย์ต้องใช้สัญญาณอนาล็อก พวกเนี้ย เป็นตัวดิจิทัลนะคะ เปิดออกมาก็ต้องเปิดออกมาเป็น analog ให้ได้ นะคะ อีกครั้งหนึ่ง สมมุติครูจะ ถ่ายวีดีโอ วีดีโอมนุษย์ก็รับสัญญาณเป็นคลื่นอีกเหมือนกันนะนะคะเป็นคลื่นขออภัย เป็นคลื่นอีกเหมือนกันถ่ายวีดีโอถ่ายวีดีโอเสร็จ ก็จะต้องมาเองขอเด้อคือเข้ารหัส เป็น Order เข้ารหัส ปาย Video Encoder เป็นอะไรคะเป็นไฟล์อะไร ไฟล์วีดีโอค่ะ MP3 MP4 นะคะ avi ก็ได้นะคะ ออกมาเป็นไฟล์ภาพวีดีโอแล้วมาเป็นไฟล์วีดีโอ จากนั้นต้องทำไงไฟมันล่องลอยอยู่ ต้องหาที่เก็บให้มัน อาจจะเก็บตาย สัตห</w:t>
      </w:r>
      <w:r>
        <w:rPr>
          <w:i/>
        </w:rPr>
        <w:t xml:space="preserve">บเหมือนเดิมนะคะ Harddisk ก็ได้นะคะใส่ hdd ก็ได้จากนั้นก็มาเปิด มาเปิดด้วยเครื่องเล่นซีดีหรือ โปรแกรมที่มันเปิดวีดีโอได้โปรแกรมอะไรบ้างล่ะ ไม่เปิดวีดีโอนานแล้วอ่ะ โปรแกรมเดี๋ยวนี้โปรแกรมเปิดวีดีโออะไรนะ เปิดวีดีโอเนี่ยโปรแกรมเปิดวีดีโอ เปิดวีดีโอเนี่ยที่มันสามารถเปิดวีดีโอได้อ่ะค่ะ ถ้าเป็นเมื่อก่อนก็เป็นพวก มีแต่เพลงอะไรอย่างเงี้ยนะคะ ไฟล์ภาพที่ออกมาก็เป็นภาพวีดีโอที่เราอัดไว้ นะคะฉะนั้นมันจะใช้คู่กันนะคะมันจะใช้คู่กัดนะคะ ที่นี้เรามาดูข้อดีของสื่อดิจิทัลบ้างนะคะ มันจะบรรจุข้อมูลได้เยอะอ่ะค่ะ ปัจจุบันเราสามารถบรรจุใส่ในไดรฟ์เนาะ ได้เยอะนะในๆของเราเนี่ยได้เป็นหลายร้อยไปเลยถ้าเทียบกับเมื่อก่อนยุค อยู่กับพี่เอกกับพี่เลือกเนี่ยนะคะ เราใส่ซิมเราใส่ รถใส่แผ่นเพราะพี่นิดน่ะที่เป็นสี่เหลี่ยมอ่ะค่ะ ใช่ เท่าไหร่เองอ่ะไม่ไปส่องไฟแค่นั้นแหละนะคะแต่ปัจจุบันเนี่ยนะคะ สามารถใส่เป็นแบบกุ้ยใส่วีดีโอก็ได้ เพลงได้เป็นแบบร้องเพลงเลยอย่างนี้นะคะ อีกข้อดีข้อ 1 ความคงทนของมันค่ะ มันคงทนอยู่ได้นานเนาะยังที่ครู เล่าให้ฟังอ่ะที่เป็นเป็นเทปอ่ะค่ะ ถ้าเราถ้าเราเปิดเทปไปนานๆนะคะมันจะยานยาน ร้านเหมือนเทพเลยนะเทศนาเลยอ่ะค่ะ ยานแบบเหมือนแบบ เหมือนคนพูดช้านะคะอย่างนั้นเลยแต่ CD ไม่มีปัญหาหรือเก็บใส่ Thumb Drive ไม่มีปัญหาเรื่อง มีปัญหาแค่ไวรัสใช่ไหม เป็นคนละปัญหานะคะ ปรับแต่งข้อมูลได้ง่ายพวกนี้มันสามารถปรับแต่งข้อมูลได้ง่ายนะคะเราสามารถ ปี้เปลี่ยนไฟล์หรืออะไรต่างๆมันทำได้ง่ายดายมากขึ้นนะคะ ด้วย ข้อดีมันมีข้อดีเยอะแต่ข้อเสียก็เยอะนะจาก ดิจิทัลเนี่ยข้อเสียก็คือ มันละเมิดสิทธิ์ได้ง่ายเพราะว่าอะไร มันทำได้ง่ายไง Copy ตกแต่งภาพก็อปไฟล์อะไรอย่างเนี้ยมันทำได้ง่ายมันก็เลยทำให้ ละเมิดลิขสิทธิ์ได้ง่ายทั้ง โดนตัวเองนะแล้วก็บางครั้งเราไปละเมิดสิทธิ์ของคนอื่นตัดต่อผ้าทำให้เสียชื่อ อะไรเนี่ยถ้ามันทำได้ง่ายนะคะเป็นปัญหาของสื่อดิจิทัลนะคะ เดี๋ยวเราไปเรียนเรื่องของลิขสิทธิ์พวกนี้ในบทที่ 14 ตัวสุดท้ายเลยนะคะว่าจะทำให้เรารู้ว่า เราจะมีสิทธิ์อะไรบ้างในสิทธิ์ของเราหรือเราไปอย่าไปละเมิดของใครอะไรบ้างมีกฎหมายอะไร กลางคุ้มครองนะคะ อันนี้ไม่ได้ทำอันนี้ไม่ได้ทำ ที่นี่หมดแล้วเดี๋ยวเรามาดูมาดูหลักการใช้สื่อการสอนบ้างนะคะ อันดับแรกเลือกสื่อ เลือกเสร็จต้องมาเตรียมนะคะ ใช้สื่อแล้วก็ประเมินสื่อนะคะสื่อเรื่องสื่อยังไงนะคะ ขั้นตอนแรกค่ะ เลียให้ตรงจุดประสงค์ค่ะแล้วค่อยคุยกันไปแล้วแหละให้ตรงจุดประสงค์ เลือกให้เหมาะสมกับผู้เรียนนะคะ ประสบการณ์วัยสติปัญญาเขาเป็นยังไงเลือกให้เหมาะสมกับเขาแล้วก็ เลือกลักษณะเนื้อหารูปลักษณ์ของสื่อว่ามันเหมาะสมในการใช้งานครั้งนั้นหรือเปล่า สำคัญขณะนี้ออกข้อสอบครูผู้ช่วยบ่อย การเลือกสื่อเราต้องเลือกให้ตรงกับจุดประสงค์ก่อนค่ะสมมุติว่าเลือกสื่อที่สวยเลือกสื่อที่เหมาะกับมันไม่ได้ มันก็ไม่สามารถทำให้เราบรรลุวัตถุประสงค์นั้นได้เพราะฉะนั้นจุดประสงค์สำคัญที่สุด แล้วค่อยมาให้เหมาะสมกับวัยแล้วก็ดูลักษณะของสื่อว่ามันใช้งานยังไง จากนั้นก็เตรียมค่ะเราต้องเตรียมสื่อนะคะเตรียมสื่อ เตรียมโดยการตรวจสอบความสมบูรณ์นี่แหละหลายคนไม่ค่อยดูสื่อว่าสมบูรณ์แบบ เท่าไหร่นะคะบางครั้งอาจจะมีข้อผิดพลาดอยู่เราก็ต้องดูว่าสื่อเรามีข้อเสีย แล้วก็แก้ไขให้มันเกิดความสมบูรณ์เวลาใช้งานเป็นยังไงหลายครั้ง ที่เวลาที่กูไปนิเทศเราก็จะมาเจอคือผู้เรียนไม่ค่อยเตรียมสื่อ คือบางครั้งอ่ะอย่างเช่นเขาใช้ เมื่อใช้แอปอะไรสักอย่างนี่แหละแล้วปรากฏว่า ปกติมันใช้งานได้ อยู่ดีๆพวก App เนี่ยมันจะมันต้องอัพเดทอยู่เรื่อยๆค่ะบางครั้งมันใช้งานได้ 10 คน 20 คนอย่างนี้ต้องกดว่าวันที่เขาเอามาตัดต่อเนี่ย มันใช้งานไม่ได้อ่ะมันมันจำกัดคนมันจำกัดคนลดลงมาเขาก็ไม่ได้ใช้ ตอนนั้นคุณขึ้นเขียงแล้วไงมันไม่มีเหตุผลแปลว่าคุณไม่ได้เช็คเช็คมาก่อนว่ามันมีลิมิต อะไรเพิ่มเติมอย่างนี้หลายๆคนมากๆนะกูเจอมา สอบถามเคสละทั้งบัณฑิตทั้งปตรีนะคะ บางครั้งที่เราใช้อ่ะ วันดีคืนดีมันก็ มันก็ลดลิมิตของเราลงมาก็ได้นะคะอันนี้เป็นต้นฉะนั้นเราต้องตรวจสอบก่อนใช้งานทุกครั้ง App ที่เคยใช้ได้เมื่อ 2-3 เดือนที่แล้วอาจจะใช้ไม่ได้สำหรับเดือนนี้ก็ได้แค่นั้น ก่อนใช้ทุกครั้งต้องเช็คให้ดีนะคะแล้วก็ทดลองใช้อันนี้ก็สำคัญนะ อันนี้หลายคนก็มักพลาด คือแบบบางครั้งใช้งานได้ ฉันใช้อยู่แล้วอ่ะแต่อยู่ดีๆก็ใช้งานไม่ได้แค่นั้น ต้องทดสอบทุกครั้งนะคะพวกสื่อการสอนอย่างนี้ หรือเพราะว่า อีกอันนึงที่เธอน่ะก็คือไม่ไม่ไม่ได้ทดสอบ เสียงพวกนี้อ่ะ เวลาที่ไปเวลาที่ไปนำเสนออย่างนี้ก็คืออยู่ที่มันเปิดได้ แต่บางครั้งเราไปที่โรงเรียนอ่ะแล้วมันเปิดไม่ได้อ่ะเราก็ต้องทดสอบมามาเช็ค ยังไม่พร้อมอะไรอย่างนี้ก่อนนะที่ที่เราจะ ต่อหรือทุกๆครั้งอย่างนี้ไม่งั้นก็จะเสียเวลานึกออกไหม คือ จริงๆมันก็ไม่ควรเกิดวันที่ไปไปสอบสอนแต่มันก็ไม่ควรเกิดทุกกรณีนะ แม้กระทั่งเราไม่ได้สอบสอน กลัวค่ะ เหลือแต่นิเทศที่เขาไปแม้กระทั่งเวลาปกติค่ะการที่เราไม่ได้ทดสอบ เสียงหรือเราไม่ได้มาล่วงหน้าค่ะมันทำให้เราเสียเวลาการสอนไงเราก็ต้องรอเรา คือมันมันเสียเวลาไปเยอะอาการที่เสียงไม่ออกอ่ะค่ะอะไรพวกนี้ก็ต้อง ระมัดระวังด้วยเหมือนกันนะคะเพราะว่าทุกๆเวลามันมีค่านะในการสอนนะคะ เราไม่ได้สอนเหมือนอาจารย์มหาลัยอาจารย์มหาลัยเขามี 4 ชั่วโมง มันใช้เวลาได้คิวอ่ะแต่พวกเรามีแค่ 1 ชั่วโมงอ่ะไม่งั้นเดี๋ยวมันจะสอนไม่ทัน การใช้สื่อนะคะเวลาใช้สื่อก็ไม่ได้ใช้แบบไปเลยนะ คุณครูก็ต้องให้คำแนะนำชี้แจงนะคะ ในระหว่างที่ใช้ก็ต้องให้ความช่วยเหลือเขาด้วยนะคะเผื่อเขามีปัญหาแล้วก็การบริหารจัดการที่ดีก็ทำให้ใช้ ได้อยากจะเขียนราบรื่น สุดท้ายเวลาที่ใช้เราก็จะต้องประเมินสื่อนะคะอาจจะประเมินโดยผู้สอนส่วนใหญ่ คุณครูก็จะประเมินโดยผู้สอนนี่แหละนะคะประเมินโดยผู้เ</w:t>
      </w:r>
      <w:r>
        <w:t xml:space="preserve">***วชาญก็ได้กรรมการหรือให้ ทุเรียนแล้วก็ ประเมินโดยหาประสิทธิภาพเดี๋ยวนี้คู่เขาไปพูดในบทที่ 3 อย่างละเอียดอีกทีนะคะแนะนำให้เห็นว่าเวลาใช้สื่อเราต้องทำอะไรบ้าง หมดและสำหรับวันนี้นะคะ จากที่เมื่อกี้ที่พี่แอบดูคร่าวๆก็ทำได้ดีขึ้นนะ อาชีพไม่มีเลยไม่มีไม่มีไม่โดนเลยนะคะ เราโดนมากขึ้นนะคะขอดูก่อนเรียนหลังเรียนด้วยไงหลังเรียนก็ดีขึ้นนะคะชนะ ให้คะแนน ในภายหลังเรียนเยอะ นะคะสำหรับวันนี้นะคะวันนี้มีข้อสงสัยไหม ไม่มีก็ เชิญได้นะคะวันนี้พอแค่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90267</dc:title>
  <dc:creator/>
  <cp:keywords/>
  <dcterms:created xsi:type="dcterms:W3CDTF">2024-02-19T04:29:43Z</dcterms:created>
  <dcterms:modified xsi:type="dcterms:W3CDTF">2024-02-19T04: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กุมภาพันธ์ 2567 เวลา 09.30 น.</vt:lpwstr>
  </property>
  <property fmtid="{D5CDD505-2E9C-101B-9397-08002B2CF9AE}" pid="3" name="subtitle">
    <vt:lpwstr/>
  </property>
</Properties>
</file>